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ebc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062c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4T03:25:25Z</dcterms:created>
  <dcterms:modified xsi:type="dcterms:W3CDTF">2017-02-24T03:25:25Z</dcterms:modified>
</cp:coreProperties>
</file>